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2E66" w:rsidRDefault="00952E66" w:rsidP="00952E66">
      <w:r w:rsidRPr="006D29E4">
        <w:rPr>
          <w:noProof/>
        </w:rPr>
        <w:drawing>
          <wp:inline distT="0" distB="0" distL="0" distR="0">
            <wp:extent cx="1030605" cy="1030605"/>
            <wp:effectExtent l="0" t="0" r="0" b="0"/>
            <wp:docPr id="1" name="Picture 1" descr="kean_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kean_se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05" cy="103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2E66" w:rsidRDefault="00952E66" w:rsidP="00952E66"/>
    <w:p w:rsidR="00952E66" w:rsidRPr="004365FF" w:rsidRDefault="00952E66" w:rsidP="00952E66">
      <w:pPr>
        <w:jc w:val="center"/>
        <w:rPr>
          <w:rFonts w:ascii="Times New Roman" w:hAnsi="Times New Roman"/>
          <w:b/>
          <w:sz w:val="40"/>
          <w:szCs w:val="40"/>
        </w:rPr>
      </w:pPr>
      <w:r w:rsidRPr="000E7C4F">
        <w:rPr>
          <w:rFonts w:ascii="Times New Roman" w:hAnsi="Times New Roman"/>
          <w:b/>
          <w:sz w:val="48"/>
          <w:szCs w:val="40"/>
        </w:rPr>
        <w:t>Laboratory Report</w:t>
      </w:r>
    </w:p>
    <w:p w:rsidR="00952E66" w:rsidRPr="004365FF" w:rsidRDefault="00952E66" w:rsidP="00952E66">
      <w:pPr>
        <w:jc w:val="center"/>
        <w:rPr>
          <w:rFonts w:ascii="Times New Roman" w:hAnsi="Times New Roman"/>
          <w:sz w:val="40"/>
          <w:szCs w:val="40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Course ID: </w:t>
      </w:r>
      <w:r>
        <w:rPr>
          <w:rFonts w:ascii="Times New Roman" w:hAnsi="Times New Roman"/>
          <w:b/>
          <w:color w:val="FF0000"/>
          <w:sz w:val="40"/>
          <w:szCs w:val="40"/>
        </w:rPr>
        <w:t>CPS</w:t>
      </w:r>
      <w:r w:rsidRPr="004365FF">
        <w:rPr>
          <w:rFonts w:ascii="Times New Roman" w:hAnsi="Times New Roman"/>
          <w:b/>
          <w:color w:val="FF0000"/>
          <w:sz w:val="40"/>
          <w:szCs w:val="40"/>
        </w:rPr>
        <w:t xml:space="preserve"> </w:t>
      </w:r>
      <w:r w:rsidR="00B70BF5">
        <w:rPr>
          <w:rFonts w:ascii="Times New Roman" w:hAnsi="Times New Roman"/>
          <w:b/>
          <w:color w:val="FF0000"/>
          <w:sz w:val="40"/>
          <w:szCs w:val="40"/>
        </w:rPr>
        <w:t>2390</w:t>
      </w:r>
    </w:p>
    <w:p w:rsidR="00952E66" w:rsidRPr="004365FF" w:rsidRDefault="00952E66" w:rsidP="00952E66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Lab </w:t>
      </w:r>
      <w:r w:rsidR="00B70BF5">
        <w:rPr>
          <w:rFonts w:ascii="Times New Roman" w:hAnsi="Times New Roman"/>
          <w:b/>
          <w:color w:val="FF0000"/>
          <w:sz w:val="40"/>
          <w:szCs w:val="40"/>
        </w:rPr>
        <w:t>5</w:t>
      </w:r>
      <w:r>
        <w:rPr>
          <w:rFonts w:ascii="Times New Roman" w:hAnsi="Times New Roman"/>
          <w:b/>
          <w:color w:val="FF0000"/>
          <w:sz w:val="40"/>
          <w:szCs w:val="40"/>
        </w:rPr>
        <w:t xml:space="preserve">: </w:t>
      </w:r>
      <w:r w:rsidR="00B70BF5">
        <w:rPr>
          <w:rFonts w:ascii="Times New Roman" w:hAnsi="Times New Roman"/>
          <w:b/>
          <w:color w:val="FF0000"/>
          <w:sz w:val="40"/>
          <w:szCs w:val="40"/>
        </w:rPr>
        <w:t>Input and output with the LC-3</w:t>
      </w:r>
    </w:p>
    <w:p w:rsidR="00952E66" w:rsidRDefault="00952E66" w:rsidP="00952E66"/>
    <w:p w:rsidR="00952E66" w:rsidRDefault="00952E66" w:rsidP="00952E66"/>
    <w:p w:rsidR="00952E66" w:rsidRDefault="00952E66" w:rsidP="00952E66"/>
    <w:p w:rsidR="00952E66" w:rsidRDefault="00952E66" w:rsidP="00952E66"/>
    <w:p w:rsidR="00952E66" w:rsidRPr="004365FF" w:rsidRDefault="00952E66" w:rsidP="00952E66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Student:</w:t>
      </w:r>
      <w:r w:rsidR="00B70BF5">
        <w:rPr>
          <w:rFonts w:ascii="Times New Roman" w:hAnsi="Times New Roman"/>
          <w:b/>
          <w:sz w:val="32"/>
        </w:rPr>
        <w:t xml:space="preserve"> Reuben Hernandez</w:t>
      </w: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Pr="004365FF" w:rsidRDefault="00952E66" w:rsidP="00952E66">
      <w:pPr>
        <w:jc w:val="center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Instructor: Dr. Jing-</w:t>
      </w:r>
      <w:proofErr w:type="spellStart"/>
      <w:r>
        <w:rPr>
          <w:rFonts w:ascii="Times New Roman" w:hAnsi="Times New Roman"/>
          <w:b/>
          <w:sz w:val="32"/>
        </w:rPr>
        <w:t>Chiou</w:t>
      </w:r>
      <w:proofErr w:type="spellEnd"/>
      <w:r>
        <w:rPr>
          <w:rFonts w:ascii="Times New Roman" w:hAnsi="Times New Roman"/>
          <w:b/>
          <w:sz w:val="32"/>
        </w:rPr>
        <w:t xml:space="preserve"> </w:t>
      </w:r>
      <w:proofErr w:type="spellStart"/>
      <w:r>
        <w:rPr>
          <w:rFonts w:ascii="Times New Roman" w:hAnsi="Times New Roman"/>
          <w:b/>
          <w:sz w:val="32"/>
        </w:rPr>
        <w:t>Liou</w:t>
      </w:r>
      <w:proofErr w:type="spellEnd"/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Date:</w:t>
      </w:r>
      <w:r w:rsidR="00B70BF5">
        <w:rPr>
          <w:rFonts w:ascii="Times New Roman" w:hAnsi="Times New Roman"/>
          <w:b/>
          <w:sz w:val="32"/>
        </w:rPr>
        <w:t xml:space="preserve"> 12/14/17</w:t>
      </w:r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br w:type="page"/>
      </w:r>
      <w:r>
        <w:rPr>
          <w:rFonts w:ascii="Times New Roman" w:hAnsi="Times New Roman"/>
          <w:b/>
          <w:sz w:val="32"/>
        </w:rPr>
        <w:lastRenderedPageBreak/>
        <w:t>Description</w:t>
      </w:r>
    </w:p>
    <w:p w:rsidR="00952E66" w:rsidRPr="00FC51B6" w:rsidRDefault="00B70BF5" w:rsidP="00952E6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is program will prompt the user to enter digits from the keyboard to guess the answer (#6). After 9 guesses then the program will terminate. Any type of character that is not a digit will result in a “Invalid input” error.</w:t>
      </w:r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rocedure and Notes</w:t>
      </w:r>
    </w:p>
    <w:p w:rsidR="00952E66" w:rsidRDefault="00B70BF5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print out whole strings onto the terminal.</w:t>
      </w:r>
    </w:p>
    <w:p w:rsidR="00952E66" w:rsidRDefault="00B70BF5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convert ASCII code from keyboard into binary values.</w:t>
      </w:r>
    </w:p>
    <w:p w:rsidR="00B70BF5" w:rsidRDefault="00B70BF5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determine what an invalid input is.</w:t>
      </w:r>
    </w:p>
    <w:p w:rsidR="00B70BF5" w:rsidRDefault="00B70BF5" w:rsidP="00B70BF5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determine if a value is too small or too big.</w:t>
      </w:r>
    </w:p>
    <w:p w:rsidR="00B70BF5" w:rsidRPr="00FC51B6" w:rsidRDefault="00B70BF5" w:rsidP="00B70BF5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print data from a register.</w:t>
      </w:r>
    </w:p>
    <w:p w:rsidR="00952E66" w:rsidRPr="00690B8F" w:rsidRDefault="00952E66" w:rsidP="00952E66">
      <w:pPr>
        <w:rPr>
          <w:rFonts w:ascii="Times New Roman" w:hAnsi="Times New Roman"/>
          <w:b/>
          <w:sz w:val="24"/>
        </w:rPr>
      </w:pPr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Results and Reports</w:t>
      </w:r>
    </w:p>
    <w:p w:rsidR="00B70BF5" w:rsidRDefault="00B70BF5" w:rsidP="00952E6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noProof/>
          <w:sz w:val="24"/>
        </w:rPr>
        <w:drawing>
          <wp:inline distT="0" distB="0" distL="0" distR="0">
            <wp:extent cx="5943600" cy="4031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2E66" w:rsidRDefault="00B70BF5" w:rsidP="00952E6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noProof/>
          <w:sz w:val="24"/>
        </w:rPr>
        <w:lastRenderedPageBreak/>
        <w:drawing>
          <wp:inline distT="0" distB="0" distL="0" distR="0">
            <wp:extent cx="5935345" cy="4031615"/>
            <wp:effectExtent l="0" t="0" r="825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403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5F52" w:rsidRPr="00085F52" w:rsidRDefault="00085F52" w:rsidP="00085F52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>First it prompts the user to enter a number between 0 – 9. The program subtracts x0030 from the input to convert it from ascii code.</w:t>
      </w:r>
    </w:p>
    <w:p w:rsidR="00085F52" w:rsidRPr="00085F52" w:rsidRDefault="00085F52" w:rsidP="00085F52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>Then it checks if guess is right, if it is it’ll print the “correct” message. If not, it’ll check if the input is invalid (input &lt; x0030 or input &gt; x0039), if so it’ll print out the “invalid” message. Finally, it checks if the guess is too high (input &gt; 6) or too low (input &lt; 9).</w:t>
      </w:r>
    </w:p>
    <w:p w:rsidR="00085F52" w:rsidRPr="00085F52" w:rsidRDefault="00085F52" w:rsidP="00085F52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>If user runs out of guesses then the program will print out the “game over” message.</w:t>
      </w:r>
      <w:bookmarkStart w:id="0" w:name="_GoBack"/>
      <w:bookmarkEnd w:id="0"/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Reference and Acknowledgement</w:t>
      </w:r>
    </w:p>
    <w:p w:rsidR="00B70BF5" w:rsidRPr="00F31FB1" w:rsidRDefault="00B70BF5" w:rsidP="00B70BF5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proofErr w:type="spellStart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Patt</w:t>
      </w:r>
      <w:proofErr w:type="spellEnd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, Yale N., and Sanjay J. Patel. </w:t>
      </w:r>
      <w:r>
        <w:rPr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Introduction to Computing Systems: from Bits and Gates to C and Beyond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. McGraw-Hill Higher Education, 2004.</w:t>
      </w:r>
    </w:p>
    <w:p w:rsidR="00BE15B4" w:rsidRPr="00B70BF5" w:rsidRDefault="00B70BF5" w:rsidP="00B70BF5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 xml:space="preserve">PowerPoint slides from lecture. </w:t>
      </w:r>
    </w:p>
    <w:sectPr w:rsidR="00BE15B4" w:rsidRPr="00B70BF5" w:rsidSect="00992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B231B4"/>
    <w:multiLevelType w:val="hybridMultilevel"/>
    <w:tmpl w:val="78A4C3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483412"/>
    <w:multiLevelType w:val="hybridMultilevel"/>
    <w:tmpl w:val="A2E6E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454933"/>
    <w:multiLevelType w:val="hybridMultilevel"/>
    <w:tmpl w:val="2692F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3tjAyszAyMLEwNLVQ0lEKTi0uzszPAykwrAUAyr8cqywAAAA="/>
  </w:docVars>
  <w:rsids>
    <w:rsidRoot w:val="00952E66"/>
    <w:rsid w:val="00085F52"/>
    <w:rsid w:val="00326729"/>
    <w:rsid w:val="005A747E"/>
    <w:rsid w:val="0091388A"/>
    <w:rsid w:val="00952E66"/>
    <w:rsid w:val="00B70BF5"/>
    <w:rsid w:val="00BE15B4"/>
    <w:rsid w:val="00EE4604"/>
    <w:rsid w:val="00FE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A0B2A"/>
  <w15:chartTrackingRefBased/>
  <w15:docId w15:val="{11A6C46C-2472-48B4-8932-8F7A53D58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2E66"/>
    <w:pPr>
      <w:spacing w:after="200" w:line="276" w:lineRule="auto"/>
    </w:pPr>
    <w:rPr>
      <w:rFonts w:ascii="Calibri" w:eastAsia="PMingLiU" w:hAnsi="Calibri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B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 Hernandez</dc:creator>
  <cp:keywords/>
  <dc:description/>
  <cp:lastModifiedBy>Reuben  Hernandez</cp:lastModifiedBy>
  <cp:revision>2</cp:revision>
  <dcterms:created xsi:type="dcterms:W3CDTF">2017-12-14T15:34:00Z</dcterms:created>
  <dcterms:modified xsi:type="dcterms:W3CDTF">2017-12-14T15:34:00Z</dcterms:modified>
</cp:coreProperties>
</file>